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39ECB6B7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bookmarkStart w:id="0" w:name="_GoBack"/>
      <w:bookmarkEnd w:id="0"/>
      <w:r w:rsidRPr="009637F7">
        <w:rPr>
          <w:rFonts w:asciiTheme="minorHAnsi" w:eastAsia="Times New Roman" w:hAnsiTheme="minorHAnsi" w:cstheme="minorHAnsi"/>
          <w:sz w:val="28"/>
          <w:szCs w:val="28"/>
        </w:rPr>
        <w:t xml:space="preserve">Wednesday </w:t>
      </w:r>
      <w:r w:rsidR="00271D75">
        <w:rPr>
          <w:rFonts w:asciiTheme="minorHAnsi" w:eastAsia="Times New Roman" w:hAnsiTheme="minorHAnsi" w:cstheme="minorHAnsi"/>
          <w:sz w:val="28"/>
          <w:szCs w:val="28"/>
        </w:rPr>
        <w:t>March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2</w:t>
      </w:r>
      <w:r w:rsidR="00271D75">
        <w:rPr>
          <w:rFonts w:asciiTheme="minorHAnsi" w:eastAsia="Times New Roman" w:hAnsiTheme="minorHAnsi" w:cstheme="minorHAnsi"/>
          <w:sz w:val="28"/>
          <w:szCs w:val="28"/>
        </w:rPr>
        <w:t>9</w:t>
      </w:r>
      <w:r w:rsidR="001259BD" w:rsidRPr="009637F7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3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E6898D4" w:rsidR="007406A8" w:rsidRPr="00E87F1C" w:rsidRDefault="000C09AC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A01EF1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A3D8BE7" w:rsidR="00030E8B" w:rsidRDefault="00030E8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sz w:val="24"/>
          <w:szCs w:val="24"/>
        </w:rPr>
        <w:t>Call materials available on TSC webpage</w:t>
      </w:r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6" w:anchor="tab-id-6" w:history="1">
        <w:r w:rsidR="00E87F1C" w:rsidRPr="003C158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ork Group Meetings</w:t>
        </w:r>
      </w:hyperlink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24D16247" w:rsidR="00066109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FB40A00" w14:textId="1A493BCC" w:rsidR="0069513E" w:rsidRPr="0069513E" w:rsidRDefault="0069513E" w:rsidP="0069513E">
      <w:p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69513E">
        <w:rPr>
          <w:rFonts w:asciiTheme="minorHAnsi" w:eastAsia="Times New Roman" w:hAnsiTheme="minorHAnsi" w:cstheme="minorHAnsi"/>
          <w:color w:val="FF0000"/>
          <w:sz w:val="24"/>
          <w:szCs w:val="24"/>
        </w:rPr>
        <w:t>Call started at 1</w:t>
      </w:r>
      <w:r w:rsidR="00956F57">
        <w:rPr>
          <w:rFonts w:asciiTheme="minorHAnsi" w:eastAsia="Times New Roman" w:hAnsiTheme="minorHAnsi" w:cstheme="minorHAnsi"/>
          <w:color w:val="FF0000"/>
          <w:sz w:val="24"/>
          <w:szCs w:val="24"/>
        </w:rPr>
        <w:t>1</w:t>
      </w:r>
      <w:r w:rsidRPr="0069513E">
        <w:rPr>
          <w:rFonts w:asciiTheme="minorHAnsi" w:eastAsia="Times New Roman" w:hAnsiTheme="minorHAnsi" w:cstheme="minorHAnsi"/>
          <w:color w:val="FF0000"/>
          <w:sz w:val="24"/>
          <w:szCs w:val="24"/>
        </w:rPr>
        <w:t>:</w:t>
      </w:r>
      <w:r w:rsidR="00956F57">
        <w:rPr>
          <w:rFonts w:asciiTheme="minorHAnsi" w:eastAsia="Times New Roman" w:hAnsiTheme="minorHAnsi" w:cstheme="minorHAnsi"/>
          <w:color w:val="FF0000"/>
          <w:sz w:val="24"/>
          <w:szCs w:val="24"/>
        </w:rPr>
        <w:t>3</w:t>
      </w:r>
      <w:r w:rsidRPr="0069513E">
        <w:rPr>
          <w:rFonts w:asciiTheme="minorHAnsi" w:eastAsia="Times New Roman" w:hAnsiTheme="minorHAnsi" w:cstheme="minorHAnsi"/>
          <w:color w:val="FF0000"/>
          <w:sz w:val="24"/>
          <w:szCs w:val="24"/>
        </w:rPr>
        <w:t>0</w:t>
      </w:r>
      <w:r w:rsidR="00956F57">
        <w:rPr>
          <w:rFonts w:asciiTheme="minorHAnsi" w:eastAsia="Times New Roman" w:hAnsiTheme="minorHAnsi" w:cstheme="minorHAnsi"/>
          <w:color w:val="FF0000"/>
          <w:sz w:val="24"/>
          <w:szCs w:val="24"/>
        </w:rPr>
        <w:t>a</w:t>
      </w:r>
      <w:r w:rsidRPr="0069513E">
        <w:rPr>
          <w:rFonts w:asciiTheme="minorHAnsi" w:eastAsia="Times New Roman" w:hAnsiTheme="minorHAnsi" w:cstheme="minorHAnsi"/>
          <w:color w:val="FF0000"/>
          <w:sz w:val="24"/>
          <w:szCs w:val="24"/>
        </w:rPr>
        <w:t>m</w:t>
      </w:r>
      <w:r w:rsidR="00956F57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PT</w:t>
      </w:r>
      <w:r w:rsidRPr="0069513E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with Julie Simpson performing roll call. </w:t>
      </w:r>
    </w:p>
    <w:p w14:paraId="561449CA" w14:textId="23F04B66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2F3E1D" w:rsidRPr="009637F7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14B17E3C" w:rsidR="00203004" w:rsidRPr="00DB6BEB" w:rsidRDefault="00203004" w:rsidP="00271D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271D75" w:rsidRPr="00271D75">
        <w:rPr>
          <w:rFonts w:asciiTheme="minorHAnsi" w:eastAsia="Times New Roman" w:hAnsiTheme="minorHAnsi" w:cstheme="minorHAnsi"/>
          <w:sz w:val="24"/>
          <w:szCs w:val="24"/>
        </w:rPr>
        <w:t>Jason Walker, NW Band, Shoshone Nation – Washakie Reservation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0D0F597F" w:rsidR="00C627F5" w:rsidRPr="00E87F1C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271D75" w:rsidRPr="002E15A9">
        <w:rPr>
          <w:rFonts w:asciiTheme="minorHAnsi" w:eastAsia="Times New Roman" w:hAnsiTheme="minorHAnsi" w:cstheme="minorHAnsi"/>
          <w:sz w:val="24"/>
          <w:szCs w:val="24"/>
        </w:rPr>
        <w:t>February</w:t>
      </w:r>
      <w:r w:rsidR="00AF471F" w:rsidRPr="002E15A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537E13" w:rsidRPr="002E15A9">
        <w:rPr>
          <w:rFonts w:asciiTheme="minorHAnsi" w:eastAsia="Times New Roman" w:hAnsiTheme="minorHAnsi" w:cstheme="minorHAnsi"/>
          <w:sz w:val="24"/>
          <w:szCs w:val="24"/>
        </w:rPr>
        <w:t>2</w:t>
      </w:r>
      <w:r w:rsidR="00271D75" w:rsidRPr="002E15A9">
        <w:rPr>
          <w:rFonts w:asciiTheme="minorHAnsi" w:eastAsia="Times New Roman" w:hAnsiTheme="minorHAnsi" w:cstheme="minorHAnsi"/>
          <w:sz w:val="24"/>
          <w:szCs w:val="24"/>
        </w:rPr>
        <w:t>2</w:t>
      </w:r>
      <w:r w:rsidR="00AF471F" w:rsidRPr="00E87F1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E87F1C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54578911" w14:textId="3D4DDB04" w:rsidR="009648C2" w:rsidRPr="00EF4521" w:rsidRDefault="009648C2" w:rsidP="00655BFC">
      <w:pPr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Julie emailed out the notes from last month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’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 call and wanted to get any edits by 3/31/23 emailed to her</w:t>
      </w:r>
      <w:r w:rsidR="00956F5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Darl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</w:p>
    <w:p w14:paraId="150FFD7E" w14:textId="5ADD9313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Darla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68CBC963" w:rsidR="00271D75" w:rsidRPr="00EF4521" w:rsidRDefault="009648C2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ll of the WG chairs </w:t>
      </w:r>
      <w:r w:rsidR="00956F57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sponded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they said they don’t have any </w:t>
      </w:r>
      <w:r w:rsidR="00956F5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embership List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pdates for this meeting. </w:t>
      </w:r>
    </w:p>
    <w:p w14:paraId="1F445BDC" w14:textId="77777777" w:rsidR="009648C2" w:rsidRDefault="009648C2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</w:p>
    <w:p w14:paraId="433E7B5F" w14:textId="5DE67B6F" w:rsidR="007760E8" w:rsidRPr="009637F7" w:rsidRDefault="007760E8" w:rsidP="007760E8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080AE2">
        <w:rPr>
          <w:rFonts w:asciiTheme="minorHAnsi" w:eastAsia="Times New Roman" w:hAnsiTheme="minorHAnsi" w:cstheme="minorHAnsi"/>
          <w:b/>
          <w:sz w:val="24"/>
          <w:szCs w:val="24"/>
        </w:rPr>
        <w:t>Preparation for Spring Business Meeting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980914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271D75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Darla</w:t>
      </w:r>
    </w:p>
    <w:p w14:paraId="4F0FCE0B" w14:textId="5F0E3582" w:rsidR="007760E8" w:rsidRPr="00EF07BE" w:rsidRDefault="007760E8" w:rsidP="007760E8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</w:t>
      </w:r>
      <w:r w:rsidR="00980914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980914" w:rsidRPr="00980914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980914" w:rsidRPr="0079502D">
        <w:rPr>
          <w:rFonts w:asciiTheme="minorHAnsi" w:eastAsia="Times New Roman" w:hAnsiTheme="minorHAnsi" w:cstheme="minorHAnsi"/>
          <w:bCs/>
          <w:sz w:val="24"/>
          <w:szCs w:val="24"/>
        </w:rPr>
        <w:t>RTOWG, TDWG</w:t>
      </w:r>
    </w:p>
    <w:p w14:paraId="11A79F41" w14:textId="29184D2F" w:rsidR="00B24119" w:rsidRDefault="00956F57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 showed a PPT for the WG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o go over for the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ring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siness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eting. Ea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G will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ve ~15-minute presentations with Q&amp;A.</w:t>
      </w:r>
    </w:p>
    <w:p w14:paraId="77F399A6" w14:textId="6969484F" w:rsidR="00234369" w:rsidRPr="00EF4521" w:rsidRDefault="00956F57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br/>
      </w:r>
      <w:r w:rsidR="00B24119"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R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 xml:space="preserve">egional </w:t>
      </w:r>
      <w:r w:rsidR="00B24119"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H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 xml:space="preserve">aze </w:t>
      </w:r>
      <w:r w:rsidR="00B24119"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P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 xml:space="preserve">lanning </w:t>
      </w:r>
      <w:r w:rsidR="00B24119"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WG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br/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vid Stroh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-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y are planning on giving an update on where RH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WG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s at. Round 3 depends on what EPA does with Round 2. Not far from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und 2 progress reports. They want to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ear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hat mgmt. from others states think or are doing.  David is looking for feedback on that strategy. </w:t>
      </w:r>
    </w:p>
    <w:p w14:paraId="42300702" w14:textId="6D318AA4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Darla </w:t>
      </w:r>
      <w:r w:rsidR="00956F5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sked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f anyone have questions.</w:t>
      </w:r>
    </w:p>
    <w:p w14:paraId="08E973CA" w14:textId="679C1FD7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ike Barna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ked about the last bullet and wanted clarification. </w:t>
      </w:r>
    </w:p>
    <w:p w14:paraId="7F0BCE04" w14:textId="6B7E582A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vid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t pertains to w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at model is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using and what is the baseline.  </w:t>
      </w:r>
    </w:p>
    <w:p w14:paraId="02EB7428" w14:textId="0B4C4CEB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ike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ere are two things to this point. 1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  <w:vertAlign w:val="superscript"/>
        </w:rPr>
        <w:t>s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hat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y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ar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re you going to use for baseline. 2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  <w:vertAlign w:val="superscript"/>
        </w:rPr>
        <w:t>n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ssue is this is a pivot from what 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RAP</w:t>
      </w:r>
      <w:r w:rsidR="00B2411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as done. Does EPA do the modeling and we use the results? </w:t>
      </w:r>
    </w:p>
    <w:p w14:paraId="1DD3CA05" w14:textId="2E35BB24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vid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 we could get EPA baseline there is nothing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reventin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RAP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from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icking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at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up and doing specific modeling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n addition to tha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 He would like to see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o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-anthropogenic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odeling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run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 We saw selective modeling.  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didn’t move the dot when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n-made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emissions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ere remove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60F9F117" w14:textId="521EDC7B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lastRenderedPageBreak/>
        <w:t>Mike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f we do go down this 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oa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ving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aking on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odeling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 w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at happens when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considers some of these ideas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but takes a lot of work to implement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6FA2F6F0" w14:textId="7396D36D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ary </w:t>
      </w:r>
      <w:r w:rsidR="00B2411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U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l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s proceeding with 2022 platform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no question it would be 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20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22 because of the timing.  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20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23 would not be ready until 2025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ouldn’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make the 2028 deadline.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s planning to expedite 2022. 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did perform national modeling and it did not end up being useful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for WRAP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 If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s requested to run baseline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odeling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y will do it and it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on’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be extensive. </w:t>
      </w:r>
    </w:p>
    <w:p w14:paraId="59E8517E" w14:textId="4E17F9F8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Gail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’s a good idea to leverage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source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 One 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concern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s schedule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could hand it to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RAP</w:t>
      </w:r>
      <w:r w:rsidR="00D22AEA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d there 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ould be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ime to finish in time. 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econd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hen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runs modeling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y don’t release 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it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until it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’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 fully done. </w:t>
      </w:r>
    </w:p>
    <w:p w14:paraId="408B35CD" w14:textId="15440E98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eston Carloss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at is going to be on the TSS? Is 2022 going to be available by the end of the year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 And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re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I tools going to be updated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379BC9F2" w14:textId="509428C3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C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 we hold on that when we get to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TOWG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6E9F25E6" w14:textId="5EEC9B5A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im</w:t>
      </w:r>
      <w:r w:rsidR="00B2411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llen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-</w:t>
      </w:r>
      <w:r w:rsidR="00AA6F0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2016 did get inserted in EI.  Don’t forget that re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-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unning is an option and a laptop is capable of running models because of technology. Encourage senior members to go to RPO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enter in an agreement and insist that certain</w:t>
      </w:r>
      <w:r w:rsidR="00D6750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tem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 get done and can come back as a group and exercise EI’s for a year. He encourages this type of approach. </w:t>
      </w:r>
    </w:p>
    <w:p w14:paraId="6A7DD25A" w14:textId="77777777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77FBB2D0" w14:textId="77777777" w:rsidR="00234369" w:rsidRPr="00734F4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Fire and Smoke WG</w:t>
      </w:r>
    </w:p>
    <w:p w14:paraId="0E07D9E4" w14:textId="39080BC8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ob Kotchenruther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 has put together a key findings and current challenges</w:t>
      </w:r>
      <w:r w:rsidR="00BA3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document </w:t>
      </w:r>
      <w:r w:rsidR="00BA3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rom the November 2022 in-person meetin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 The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G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ill go over that during the </w:t>
      </w:r>
      <w:r w:rsidR="00BA3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BA372C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ring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eeting. </w:t>
      </w:r>
      <w:r w:rsidR="00BA3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 w:rsidR="00BA372C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ey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 focus on challenges and what they can do in 2023. The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G would like to work toward having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 central location for public communications and issues.  Upwind areas can learn from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thers in the region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nd spark efforts for improvement from WG members. The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sent out a questionnaire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o collect information from agencies that have blog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/or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ebsites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used to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nform the public.  The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collected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22 responses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rom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states, tribes and federal agencies. They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resent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ore about this effort at the meetin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Bob will also present what they hope to achieve with the work on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xceptional 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vents web applications between WESTAR and </w:t>
      </w:r>
      <w:r w:rsidR="00BA3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uth </w:t>
      </w:r>
      <w:r w:rsidR="00BA3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</w:t>
      </w:r>
      <w:r w:rsidR="000016C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ast </w:t>
      </w:r>
      <w:r w:rsidR="00BA3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QM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5E3EAAE9" w14:textId="637BF246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at is your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nticipate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ime frame for the </w:t>
      </w:r>
      <w:proofErr w:type="gramStart"/>
      <w:r w:rsidR="000C09A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ring</w:t>
      </w:r>
      <w:proofErr w:type="gramEnd"/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meeting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30 mins plus Q&amp;A.</w:t>
      </w:r>
    </w:p>
    <w:p w14:paraId="252F977F" w14:textId="4ED6B930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ere might be a demo on Wednesday coming up before the meeting and can reference the members helping. </w:t>
      </w:r>
    </w:p>
    <w:p w14:paraId="2DD3975D" w14:textId="77777777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2962956A" w14:textId="77777777" w:rsidR="00234369" w:rsidRPr="00734F4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Oil and Gas WG</w:t>
      </w:r>
    </w:p>
    <w:p w14:paraId="460ADA0D" w14:textId="62BA0C99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ark Jones- 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tro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of </w:t>
      </w:r>
      <w:r w:rsidR="00420F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o-chairs.</w:t>
      </w:r>
      <w:r w:rsidR="00420F96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295BF6B2" w14:textId="180BE7FF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Give a status report and results of the </w:t>
      </w:r>
      <w:r w:rsidR="00420F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nual Survey 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raft repor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aft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por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sent out in March 2023. In between steps 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(presenting report to the larger OGWG, bringing to the TSC)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ill be in the report out in the </w:t>
      </w:r>
      <w:r w:rsidR="00420F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420F96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ring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eeting.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e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co-chair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ve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dentifie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 few high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rioritie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o discuss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: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lack of good data and interest in focus on training and grants to support contractors and supporting EI’s.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e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n’t met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cently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hope to get the group back together in late </w:t>
      </w:r>
      <w:proofErr w:type="gramStart"/>
      <w:r w:rsidR="000C09A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ring</w:t>
      </w:r>
      <w:proofErr w:type="gramEnd"/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 Gather ideas and how results can guide the work of the OG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G</w:t>
      </w:r>
      <w:r w:rsidR="00420F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</w:p>
    <w:p w14:paraId="4813D990" w14:textId="77777777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e said they can get through in 5-10 mins plus Q &amp; A. </w:t>
      </w:r>
    </w:p>
    <w:p w14:paraId="3C8E4D6B" w14:textId="10CD7896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D22AEA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 last bullet point going to be in the </w:t>
      </w:r>
      <w:proofErr w:type="gramStart"/>
      <w:r w:rsidR="000C09A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ring</w:t>
      </w:r>
      <w:proofErr w:type="gramEnd"/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meeting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3A3CCF1F" w14:textId="7E0BD001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rk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ey will edit the text to be more specific to fit the audience. </w:t>
      </w:r>
    </w:p>
    <w:p w14:paraId="49E2BC84" w14:textId="639A3B19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L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t’s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xpand on the items for the regular meeting. </w:t>
      </w:r>
    </w:p>
    <w:p w14:paraId="1A66EF25" w14:textId="13C7F9F1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manda Brimmer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rk did a good job covering and the last bullet they can take out and edit it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pril 14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  <w:vertAlign w:val="superscript"/>
        </w:rPr>
        <w:t>th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y’ll have a meeting before the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ring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usiness M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eting. </w:t>
      </w:r>
    </w:p>
    <w:p w14:paraId="79F11416" w14:textId="722F2A15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rk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 we limited to one slide or can we spread it out to two slides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 there restrictions</w:t>
      </w:r>
      <w:r w:rsidR="00420F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="00420F96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309C924B" w14:textId="04BA5179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K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ep all the slides on the annual OGWG and you’ll be on the right track and remember your briefing folks on the </w:t>
      </w:r>
      <w:r w:rsidR="00420F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</w:t>
      </w:r>
      <w:r w:rsidR="00420F96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ard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level, WRAP and WESTAR. Take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e from past and today’s slide is what we were looking for. </w:t>
      </w:r>
    </w:p>
    <w:p w14:paraId="01A51C4B" w14:textId="73D40108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rk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kay,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2-3 slides and </w:t>
      </w:r>
      <w:r w:rsidR="006939A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e’ll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keep it high level.</w:t>
      </w:r>
    </w:p>
    <w:p w14:paraId="363B22F1" w14:textId="77777777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15B84C26" w14:textId="612D1910" w:rsidR="00234369" w:rsidRPr="00734F4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Region Technical Operations WG</w:t>
      </w:r>
    </w:p>
    <w:p w14:paraId="5A4E0F84" w14:textId="464385D1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ike Barn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e</w:t>
      </w:r>
      <w:r w:rsidR="00D6750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y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alk about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here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MPROVE is and RH monitoring.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ike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got Jenny</w:t>
      </w:r>
      <w:r w:rsidR="008925D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n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o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esent. </w:t>
      </w:r>
      <w:r w:rsidR="008925D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br/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hey discussed the future of modeling. They don’t have much in terms of recent projects. The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co-chair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ve been coordinating with the RH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G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o-chairs an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y talked about a joint meeting after the WESTAR meeting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o talk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bout the TSS and what people want to see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next roun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They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ave</w:t>
      </w:r>
      <w:r w:rsidR="00D22AEA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 idea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f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n up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oming joint meeting</w:t>
      </w:r>
      <w:r w:rsidR="008925D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ith the RHPW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re are important things to discuss like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o</w:t>
      </w:r>
      <w:r w:rsidR="008925D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’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 going to do the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odelin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analysis for the third round and how they want to set it up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 If EPA is going to do the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</w:t>
      </w:r>
      <w:r w:rsidR="00D6750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del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ng,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hat do they ask for in terms of modeling and how to frame </w:t>
      </w:r>
      <w:r w:rsidR="008925D8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t?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 They haven’t queried the R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’s yet but have a general idea of what they would ask for. </w:t>
      </w:r>
    </w:p>
    <w:p w14:paraId="7FB62041" w14:textId="177218FA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</w:t>
      </w:r>
      <w:r w:rsidR="008925D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 the Spring Business Meeting,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ybe have RH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W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go first then RTOWG go next and then to Q&amp;A to spark discussions. </w:t>
      </w:r>
    </w:p>
    <w:p w14:paraId="09004DA2" w14:textId="3FB96A40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Kevin Briggs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t to know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hat people use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 in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SS</w:t>
      </w:r>
      <w:r w:rsidR="00D22AE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want to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be able to ask EPA </w:t>
      </w:r>
      <w:r w:rsidR="00D6750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ha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y use for modeling. </w:t>
      </w:r>
    </w:p>
    <w:p w14:paraId="6BAF089B" w14:textId="0019E2CD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utting together a list of tools used by states and sharing that with RH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W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R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they can slash it up how they see fit.  She’ll have that by the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ombined WG</w:t>
      </w:r>
      <w:r w:rsidR="008925D8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meeting. </w:t>
      </w:r>
    </w:p>
    <w:p w14:paraId="34EA0A76" w14:textId="4F536F2E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ike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at would be super helpful.</w:t>
      </w:r>
    </w:p>
    <w:p w14:paraId="11A016EE" w14:textId="1550A7BE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vid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ere’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going to be a lot of synergy between the groups going forward. </w:t>
      </w:r>
    </w:p>
    <w:p w14:paraId="459C5591" w14:textId="25AD7296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eston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at modifications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be made to the TSS and how it is used to support the data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ill be important questions moving forwar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198B82DB" w14:textId="04921A4A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vid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U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ing what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s doing and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eeing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t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elp the groups. This can be used to support the Western States EI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  What do you want to see in the TSS</w:t>
      </w:r>
      <w:r w:rsidR="006C759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? -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reach out to David Stroh. </w:t>
      </w:r>
    </w:p>
    <w:p w14:paraId="1827C39C" w14:textId="38B96AF9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-</w:t>
      </w:r>
      <w:r w:rsidR="00DE79E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re was a decision that the graphs used in the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SS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2.0 </w:t>
      </w:r>
      <w:r w:rsidR="00F51953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as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frozen </w:t>
      </w:r>
      <w:r w:rsidR="00F51953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o 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2018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[would display the IMPROVE data through 2018]</w:t>
      </w:r>
      <w:r w:rsidR="00F51953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hile the SIPs were developed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d to be consistent among states for EPA review.  </w:t>
      </w:r>
      <w:r w:rsidR="00F51953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ow the SIPs are in the review phase.</w:t>
      </w:r>
      <w:r w:rsidR="003B24B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 As we go into progress report planning, we will need to revisit the decision and potentially display more current years’ data.  [Caution will be necessary due to the overlap of SIP review and the progress report.]</w:t>
      </w:r>
      <w:r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4887E60D" w14:textId="77777777" w:rsidR="00234369" w:rsidRPr="00EF4521" w:rsidRDefault="00234369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20916B46" w14:textId="523B3620" w:rsidR="00234369" w:rsidRPr="00EF4521" w:rsidRDefault="00DE79E6" w:rsidP="00234369">
      <w:pPr>
        <w:shd w:val="clear" w:color="auto" w:fill="FFFFFF"/>
        <w:ind w:left="36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DE79E6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Tribal Data WG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br/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mma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</w:t>
      </w:r>
      <w:r w:rsidR="00D67500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Lori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don’t have anything for the 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ring 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siness 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</w:t>
      </w:r>
      <w:r w:rsidR="00234369" w:rsidRP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eting. </w:t>
      </w:r>
    </w:p>
    <w:p w14:paraId="1EE37E82" w14:textId="77777777" w:rsidR="00234369" w:rsidRPr="00085877" w:rsidRDefault="00234369" w:rsidP="007760E8">
      <w:pPr>
        <w:shd w:val="clear" w:color="auto" w:fill="FFFFFF"/>
        <w:ind w:left="360"/>
        <w:rPr>
          <w:rFonts w:asciiTheme="minorHAnsi" w:eastAsia="Times New Roman" w:hAnsiTheme="minorHAnsi" w:cstheme="minorHAnsi"/>
          <w:sz w:val="24"/>
          <w:szCs w:val="24"/>
        </w:rPr>
      </w:pPr>
    </w:p>
    <w:p w14:paraId="687BD51E" w14:textId="16631A04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831404">
        <w:rPr>
          <w:rFonts w:asciiTheme="minorHAnsi" w:eastAsia="Times New Roman" w:hAnsiTheme="minorHAnsi" w:cstheme="minorHAnsi"/>
          <w:b/>
          <w:sz w:val="24"/>
          <w:szCs w:val="24"/>
        </w:rPr>
        <w:t>15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61125269" w14:textId="34A8A977" w:rsidR="0033659F" w:rsidRDefault="0033659F" w:rsidP="0033659F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780E">
        <w:rPr>
          <w:rFonts w:asciiTheme="minorHAnsi" w:eastAsia="Times New Roman" w:hAnsiTheme="minorHAnsi" w:cstheme="minorHAnsi"/>
          <w:sz w:val="24"/>
          <w:szCs w:val="24"/>
        </w:rPr>
        <w:t>Update on WRAP Charter Approval (</w:t>
      </w:r>
      <w:r>
        <w:rPr>
          <w:rFonts w:asciiTheme="minorHAnsi" w:eastAsia="Times New Roman" w:hAnsiTheme="minorHAnsi" w:cstheme="minorHAnsi"/>
          <w:sz w:val="24"/>
          <w:szCs w:val="24"/>
        </w:rPr>
        <w:t>Rhonda</w:t>
      </w:r>
      <w:r w:rsidRPr="008A780E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4579F799" w14:textId="5061044F" w:rsidR="00722694" w:rsidRPr="00722694" w:rsidRDefault="00722694" w:rsidP="00722694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Rhonda-</w:t>
      </w:r>
      <w:r w:rsidR="00234614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V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oting concluded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M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arch 17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. Have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24 votes and need 49 more votes</w:t>
      </w:r>
      <w:r w:rsidR="00441148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to get to the two-thirds needed for approval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. She is emailing people to vote and reaching out. </w:t>
      </w:r>
    </w:p>
    <w:p w14:paraId="50DD1DB5" w14:textId="290DD6B4" w:rsidR="00AA1B1F" w:rsidRPr="00722694" w:rsidRDefault="00822BF6" w:rsidP="00AA1B1F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WRAP Board </w:t>
      </w:r>
      <w:r w:rsidR="000511B3" w:rsidRPr="00E87F1C">
        <w:rPr>
          <w:rFonts w:asciiTheme="minorHAnsi" w:eastAsia="Times New Roman" w:hAnsiTheme="minorHAnsi" w:cstheme="minorHAnsi"/>
          <w:bCs/>
          <w:sz w:val="24"/>
          <w:szCs w:val="24"/>
        </w:rPr>
        <w:t>Work Topic Areas</w:t>
      </w:r>
      <w:r w:rsidR="0033659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:  Work Group </w:t>
      </w:r>
      <w:r w:rsidR="00372C37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and TSC </w:t>
      </w:r>
      <w:r w:rsidR="003D666A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project / task </w:t>
      </w:r>
      <w:r w:rsidR="0033659F" w:rsidRPr="00E87F1C">
        <w:rPr>
          <w:rFonts w:asciiTheme="minorHAnsi" w:eastAsia="Times New Roman" w:hAnsiTheme="minorHAnsi" w:cstheme="minorHAnsi"/>
          <w:bCs/>
          <w:sz w:val="24"/>
          <w:szCs w:val="24"/>
        </w:rPr>
        <w:t>recommendations</w:t>
      </w:r>
      <w:r w:rsidR="00BE3680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(</w:t>
      </w: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>Julie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)</w:t>
      </w:r>
      <w:r w:rsidR="00AA1B1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12F2724A" w14:textId="09F54A47" w:rsidR="00722694" w:rsidRPr="00722694" w:rsidRDefault="00722694" w:rsidP="00EF4521">
      <w:pPr>
        <w:shd w:val="clear" w:color="auto" w:fill="FFFFFF"/>
        <w:ind w:left="720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Julie-</w:t>
      </w:r>
      <w:r w:rsidR="0023461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ere is no update. She will pick this up back in </w:t>
      </w:r>
      <w:r w:rsidR="00D6750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y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lease let Julie know if you are interested</w:t>
      </w:r>
      <w:r w:rsidR="0044114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n participating in a small team</w:t>
      </w:r>
      <w:r w:rsidR="00EF452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56CC79D4" w14:textId="2D667329" w:rsidR="0049491E" w:rsidRDefault="0049491E" w:rsidP="0049491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TSC Vacanc</w:t>
      </w:r>
      <w:r w:rsidR="00A66645">
        <w:rPr>
          <w:rFonts w:asciiTheme="minorHAnsi" w:eastAsia="Times New Roman" w:hAnsiTheme="minorHAnsi" w:cstheme="minorHAnsi"/>
          <w:bCs/>
          <w:sz w:val="24"/>
          <w:szCs w:val="24"/>
        </w:rPr>
        <w:t>ies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:  Local (</w:t>
      </w:r>
      <w:r w:rsidR="00B87297">
        <w:rPr>
          <w:rFonts w:asciiTheme="minorHAnsi" w:eastAsia="Times New Roman" w:hAnsiTheme="minorHAnsi" w:cstheme="minorHAnsi"/>
          <w:bCs/>
          <w:sz w:val="24"/>
          <w:szCs w:val="24"/>
        </w:rPr>
        <w:t>Rhonda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)</w:t>
      </w:r>
    </w:p>
    <w:p w14:paraId="4E5CAC08" w14:textId="222F37C6" w:rsidR="00EF4521" w:rsidRPr="00EF4521" w:rsidRDefault="00EF4521" w:rsidP="00EF4521">
      <w:pPr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-</w:t>
      </w:r>
      <w:r w:rsidR="0023461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n Hobbs, </w:t>
      </w:r>
      <w:r w:rsidR="0044114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lacer </w:t>
      </w:r>
      <w:r w:rsidR="00D6750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ounty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D6750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California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as agreed to be a 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SC </w:t>
      </w:r>
      <w:r w:rsidR="0044114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Local Member</w:t>
      </w:r>
      <w:r w:rsidR="00F209C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Her expertise is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fire and smoke </w:t>
      </w:r>
      <w:r w:rsidR="0044114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nd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30 years in air quality. </w:t>
      </w:r>
      <w:r w:rsidR="0041473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nn will be asked to attend the next meeting in May for TSC approval and then on to the WRAP Board for approval.</w:t>
      </w:r>
    </w:p>
    <w:p w14:paraId="3D50D5A0" w14:textId="313194AE" w:rsidR="00450A5A" w:rsidRDefault="00450A5A" w:rsidP="00450A5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33CE6">
        <w:rPr>
          <w:rFonts w:asciiTheme="minorHAnsi" w:eastAsia="Times New Roman" w:hAnsiTheme="minorHAnsi" w:cstheme="minorHAnsi"/>
          <w:sz w:val="24"/>
          <w:szCs w:val="24"/>
        </w:rPr>
        <w:t>Update on</w:t>
      </w:r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DF0878">
        <w:rPr>
          <w:rFonts w:asciiTheme="minorHAnsi" w:eastAsia="Times New Roman" w:hAnsiTheme="minorHAnsi" w:cstheme="minorHAnsi"/>
          <w:sz w:val="24"/>
          <w:szCs w:val="24"/>
        </w:rPr>
        <w:t>ne</w:t>
      </w:r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w </w:t>
      </w:r>
      <w:hyperlink r:id="rId7" w:history="1">
        <w:r w:rsidR="003D666A" w:rsidRPr="003D66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</w:t>
        </w:r>
      </w:hyperlink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D33CE6">
        <w:rPr>
          <w:rFonts w:asciiTheme="minorHAnsi" w:eastAsia="Times New Roman" w:hAnsiTheme="minorHAnsi" w:cstheme="minorHAnsi"/>
          <w:sz w:val="24"/>
          <w:szCs w:val="24"/>
        </w:rPr>
        <w:t xml:space="preserve">website </w:t>
      </w:r>
      <w:r w:rsidR="00DF0878">
        <w:rPr>
          <w:rFonts w:asciiTheme="minorHAnsi" w:eastAsia="Times New Roman" w:hAnsiTheme="minorHAnsi" w:cstheme="minorHAnsi"/>
          <w:sz w:val="24"/>
          <w:szCs w:val="24"/>
        </w:rPr>
        <w:t>transition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 xml:space="preserve"> – seeking feedback on </w:t>
      </w:r>
      <w:r w:rsidR="0088712E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>website</w:t>
      </w:r>
      <w:r w:rsidRPr="00D33CE6"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</w:p>
    <w:p w14:paraId="56219AA5" w14:textId="0B98E835" w:rsidR="00163948" w:rsidRPr="00163948" w:rsidRDefault="00163948" w:rsidP="00163948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Still transitioning and everyone should have received an email with login and password.  Let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J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ay/</w:t>
      </w:r>
      <w:r w:rsidR="00D67500">
        <w:rPr>
          <w:rFonts w:asciiTheme="minorHAnsi" w:eastAsia="Times New Roman" w:hAnsiTheme="minorHAnsi" w:cstheme="minorHAnsi"/>
          <w:color w:val="FF0000"/>
          <w:sz w:val="24"/>
          <w:szCs w:val="24"/>
        </w:rPr>
        <w:t>Mary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if you are not able to access.  She is putting together a </w:t>
      </w:r>
      <w:r w:rsidR="0041473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small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group to look at the website to make it a better </w:t>
      </w:r>
      <w:r w:rsidR="00D67500">
        <w:rPr>
          <w:rFonts w:asciiTheme="minorHAnsi" w:eastAsia="Times New Roman" w:hAnsiTheme="minorHAnsi" w:cstheme="minorHAnsi"/>
          <w:color w:val="FF0000"/>
          <w:sz w:val="24"/>
          <w:szCs w:val="24"/>
        </w:rPr>
        <w:t>flowing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website. If you are interested let Rhonda know. No web expertise needed. Kristin Martin volunteered to be </w:t>
      </w:r>
      <w:r w:rsidR="00EE18EB">
        <w:rPr>
          <w:rFonts w:asciiTheme="minorHAnsi" w:eastAsia="Times New Roman" w:hAnsiTheme="minorHAnsi" w:cstheme="minorHAnsi"/>
          <w:color w:val="FF0000"/>
          <w:sz w:val="24"/>
          <w:szCs w:val="24"/>
        </w:rPr>
        <w:t>i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n the </w:t>
      </w:r>
      <w:r w:rsidR="0041473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small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group. </w:t>
      </w:r>
    </w:p>
    <w:p w14:paraId="3866AFC7" w14:textId="2EA64FD1" w:rsidR="00D55B09" w:rsidRPr="000511B3" w:rsidRDefault="00D55B09" w:rsidP="00672AF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0511B3">
        <w:rPr>
          <w:rFonts w:asciiTheme="minorHAnsi" w:eastAsia="Times New Roman" w:hAnsiTheme="minorHAnsi" w:cstheme="minorHAnsi"/>
          <w:sz w:val="24"/>
          <w:szCs w:val="24"/>
        </w:rPr>
        <w:t>Meetings and Conferences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(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>Julie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3EB52297" w14:textId="34B2DB3C" w:rsidR="003B3F26" w:rsidRDefault="000C09AC" w:rsidP="003B3F26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8" w:history="1">
        <w:r w:rsidR="00612F16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2023 EPA </w:t>
        </w:r>
        <w:r w:rsidR="003D666A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Residential Wood Heating </w:t>
        </w:r>
        <w:r w:rsidR="00612F16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Training </w:t>
        </w:r>
        <w:r w:rsidR="003D666A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Workshop</w:t>
        </w:r>
      </w:hyperlink>
      <w:r w:rsidR="003D666A" w:rsidRPr="0043413C">
        <w:rPr>
          <w:rFonts w:asciiTheme="minorHAnsi" w:eastAsia="Times New Roman" w:hAnsiTheme="minorHAnsi" w:cstheme="minorHAnsi"/>
          <w:bCs/>
          <w:sz w:val="24"/>
          <w:szCs w:val="24"/>
        </w:rPr>
        <w:t>, April 11-13, 2023,</w:t>
      </w:r>
      <w:r w:rsidR="00B103F2" w:rsidRPr="0043413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36D1C">
        <w:rPr>
          <w:rFonts w:asciiTheme="minorHAnsi" w:eastAsia="Times New Roman" w:hAnsiTheme="minorHAnsi" w:cstheme="minorHAnsi"/>
          <w:bCs/>
          <w:sz w:val="24"/>
          <w:szCs w:val="24"/>
        </w:rPr>
        <w:t>(Hybrid)</w:t>
      </w:r>
      <w:r w:rsidR="0088712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336D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D666A" w:rsidRPr="0043413C">
        <w:rPr>
          <w:rFonts w:asciiTheme="minorHAnsi" w:eastAsia="Times New Roman" w:hAnsiTheme="minorHAnsi" w:cstheme="minorHAnsi"/>
          <w:bCs/>
          <w:sz w:val="24"/>
          <w:szCs w:val="24"/>
        </w:rPr>
        <w:t>Denver, CO</w:t>
      </w:r>
    </w:p>
    <w:p w14:paraId="5B1FED49" w14:textId="36441699" w:rsidR="00770FBF" w:rsidRPr="005A23F2" w:rsidRDefault="000C09AC" w:rsidP="003B3F26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9" w:history="1">
        <w:r w:rsidR="00770FBF" w:rsidRPr="005A23F2">
          <w:rPr>
            <w:rStyle w:val="Hyperlink"/>
            <w:rFonts w:asciiTheme="minorHAnsi" w:hAnsiTheme="minorHAnsi" w:cstheme="minorBidi"/>
            <w:sz w:val="24"/>
            <w:szCs w:val="24"/>
          </w:rPr>
          <w:t>EPA Region 10 Smoke Symposium</w:t>
        </w:r>
      </w:hyperlink>
      <w:r w:rsidR="00770FBF" w:rsidRPr="005A23F2">
        <w:rPr>
          <w:rFonts w:asciiTheme="minorHAnsi" w:hAnsiTheme="minorHAnsi" w:cstheme="minorBidi"/>
          <w:sz w:val="24"/>
          <w:szCs w:val="24"/>
        </w:rPr>
        <w:t xml:space="preserve">, April 18-20, 2023 </w:t>
      </w:r>
      <w:r w:rsidR="003B3F26" w:rsidRPr="005A23F2">
        <w:rPr>
          <w:rFonts w:asciiTheme="minorHAnsi" w:hAnsiTheme="minorHAnsi" w:cstheme="minorBidi"/>
          <w:sz w:val="24"/>
          <w:szCs w:val="24"/>
        </w:rPr>
        <w:t xml:space="preserve">(Hybrid) </w:t>
      </w:r>
      <w:r w:rsidR="00770FBF" w:rsidRPr="005A23F2">
        <w:rPr>
          <w:rFonts w:asciiTheme="minorHAnsi" w:hAnsiTheme="minorHAnsi" w:cstheme="minorBidi"/>
          <w:sz w:val="24"/>
          <w:szCs w:val="24"/>
        </w:rPr>
        <w:t>EPA Region 10 Seattle Office, Seattle, WA</w:t>
      </w:r>
    </w:p>
    <w:p w14:paraId="521ED5E6" w14:textId="4CA9BBE2" w:rsidR="00770268" w:rsidRPr="00770268" w:rsidRDefault="000C09AC" w:rsidP="00770268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0" w:history="1">
        <w:r w:rsidR="00770268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NASA Health and Air Quality Applied Sciences Team (HAQAST)</w:t>
        </w:r>
      </w:hyperlink>
      <w:r w:rsidR="00770268" w:rsidRPr="00770268">
        <w:rPr>
          <w:rFonts w:asciiTheme="minorHAnsi" w:eastAsia="Times New Roman" w:hAnsiTheme="minorHAnsi" w:cstheme="minorHAnsi"/>
          <w:bCs/>
          <w:sz w:val="24"/>
          <w:szCs w:val="24"/>
        </w:rPr>
        <w:t xml:space="preserve">, April 18-19, 2023, </w:t>
      </w:r>
      <w:r w:rsidR="00EA300A">
        <w:rPr>
          <w:rFonts w:asciiTheme="minorHAnsi" w:eastAsia="Times New Roman" w:hAnsiTheme="minorHAnsi" w:cstheme="minorHAnsi"/>
          <w:bCs/>
          <w:sz w:val="24"/>
          <w:szCs w:val="24"/>
        </w:rPr>
        <w:t>(Hybrid)</w:t>
      </w:r>
      <w:r w:rsidR="0088712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A300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70268" w:rsidRPr="00770268">
        <w:rPr>
          <w:rFonts w:asciiTheme="minorHAnsi" w:eastAsia="Times New Roman" w:hAnsiTheme="minorHAnsi" w:cstheme="minorHAnsi"/>
          <w:bCs/>
          <w:sz w:val="24"/>
          <w:szCs w:val="24"/>
        </w:rPr>
        <w:t>St. Louis, MO</w:t>
      </w:r>
    </w:p>
    <w:p w14:paraId="2C1F76A6" w14:textId="2798157B" w:rsidR="003356DF" w:rsidRPr="00770268" w:rsidRDefault="000C09AC" w:rsidP="003356D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1" w:history="1">
        <w:r w:rsidR="003356DF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EPA </w:t>
        </w:r>
        <w:r w:rsidR="00770268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National </w:t>
        </w:r>
        <w:r w:rsidR="003356DF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Air Toxics Conference</w:t>
        </w:r>
      </w:hyperlink>
      <w:r w:rsidR="003356DF" w:rsidRPr="00770268">
        <w:rPr>
          <w:rFonts w:asciiTheme="minorHAnsi" w:eastAsia="Times New Roman" w:hAnsiTheme="minorHAnsi" w:cstheme="minorHAnsi"/>
          <w:bCs/>
          <w:sz w:val="24"/>
          <w:szCs w:val="24"/>
        </w:rPr>
        <w:t xml:space="preserve">, April 18-20, 2023, </w:t>
      </w:r>
      <w:r w:rsidR="00770268" w:rsidRPr="00770268">
        <w:rPr>
          <w:rFonts w:asciiTheme="minorHAnsi" w:eastAsia="Times New Roman" w:hAnsiTheme="minorHAnsi" w:cstheme="minorHAnsi"/>
          <w:bCs/>
          <w:sz w:val="24"/>
          <w:szCs w:val="24"/>
        </w:rPr>
        <w:t xml:space="preserve">(In Person), </w:t>
      </w:r>
      <w:r w:rsidR="003356DF" w:rsidRPr="00770268">
        <w:rPr>
          <w:rFonts w:asciiTheme="minorHAnsi" w:eastAsia="Times New Roman" w:hAnsiTheme="minorHAnsi" w:cstheme="minorHAnsi"/>
          <w:bCs/>
          <w:sz w:val="24"/>
          <w:szCs w:val="24"/>
        </w:rPr>
        <w:t>Chicago, IL</w:t>
      </w:r>
    </w:p>
    <w:p w14:paraId="78C1C5CB" w14:textId="1DF7B896" w:rsidR="003356DF" w:rsidRPr="0043413C" w:rsidRDefault="000C09AC" w:rsidP="003356D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2" w:history="1">
        <w:r w:rsidR="003356DF" w:rsidRPr="004E2DD5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WESTAR/WRAP Spring Business Meeting</w:t>
        </w:r>
      </w:hyperlink>
      <w:r w:rsidR="003356DF" w:rsidRPr="0043413C">
        <w:rPr>
          <w:rFonts w:asciiTheme="minorHAnsi" w:eastAsia="Times New Roman" w:hAnsiTheme="minorHAnsi" w:cstheme="minorHAnsi"/>
          <w:bCs/>
          <w:sz w:val="24"/>
          <w:szCs w:val="24"/>
        </w:rPr>
        <w:t>, April 25</w:t>
      </w:r>
      <w:r w:rsidR="004D2291" w:rsidRPr="0043413C">
        <w:rPr>
          <w:rFonts w:asciiTheme="minorHAnsi" w:eastAsia="Times New Roman" w:hAnsiTheme="minorHAnsi" w:cstheme="minorHAnsi"/>
          <w:bCs/>
          <w:sz w:val="24"/>
          <w:szCs w:val="24"/>
        </w:rPr>
        <w:t>-27</w:t>
      </w:r>
      <w:r w:rsidR="003356DF" w:rsidRPr="0043413C">
        <w:rPr>
          <w:rFonts w:asciiTheme="minorHAnsi" w:eastAsia="Times New Roman" w:hAnsiTheme="minorHAnsi" w:cstheme="minorHAnsi"/>
          <w:bCs/>
          <w:sz w:val="24"/>
          <w:szCs w:val="24"/>
        </w:rPr>
        <w:t>, 2023,</w:t>
      </w:r>
      <w:r w:rsidR="004D2291" w:rsidRPr="0043413C">
        <w:rPr>
          <w:rFonts w:asciiTheme="minorHAnsi" w:eastAsia="Times New Roman" w:hAnsiTheme="minorHAnsi" w:cstheme="minorHAnsi"/>
          <w:bCs/>
          <w:sz w:val="24"/>
          <w:szCs w:val="24"/>
        </w:rPr>
        <w:t xml:space="preserve"> (Hybrid),</w:t>
      </w:r>
      <w:r w:rsidR="003356DF" w:rsidRPr="0043413C">
        <w:rPr>
          <w:rFonts w:asciiTheme="minorHAnsi" w:eastAsia="Times New Roman" w:hAnsiTheme="minorHAnsi" w:cstheme="minorHAnsi"/>
          <w:bCs/>
          <w:sz w:val="24"/>
          <w:szCs w:val="24"/>
        </w:rPr>
        <w:t xml:space="preserve"> Portland, OR </w:t>
      </w:r>
    </w:p>
    <w:p w14:paraId="34CF3F9E" w14:textId="087B6054" w:rsidR="00414731" w:rsidRPr="00734F41" w:rsidRDefault="00414731" w:rsidP="00734F41">
      <w:pPr>
        <w:ind w:left="360" w:firstLine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-</w:t>
      </w:r>
      <w:r w:rsidR="0023461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oom reservation block closes Friday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arch</w:t>
      </w: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31</w:t>
      </w: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  <w:vertAlign w:val="superscript"/>
        </w:rPr>
        <w:t>st</w:t>
      </w:r>
      <w:r w:rsidRPr="00734F4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for the Spring Business Meeting. </w:t>
      </w:r>
    </w:p>
    <w:p w14:paraId="7C1DEEA6" w14:textId="5ECF2D4C" w:rsidR="004D2291" w:rsidRDefault="000C09AC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3" w:history="1">
        <w:r w:rsidR="004D2291" w:rsidRPr="00A20AF3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National Tribal Forum on Air Quality</w:t>
        </w:r>
      </w:hyperlink>
      <w:r w:rsidR="004D2291" w:rsidRPr="00A20AF3">
        <w:rPr>
          <w:rFonts w:asciiTheme="minorHAnsi" w:eastAsia="Times New Roman" w:hAnsiTheme="minorHAnsi" w:cstheme="minorHAnsi"/>
          <w:bCs/>
          <w:sz w:val="24"/>
          <w:szCs w:val="24"/>
        </w:rPr>
        <w:t>, May 1-4, 2023, (Hybrid), Gila River Indian Community AZ</w:t>
      </w:r>
    </w:p>
    <w:p w14:paraId="4D099F5D" w14:textId="4F19063D" w:rsidR="00163948" w:rsidRPr="00163948" w:rsidRDefault="00F209C1" w:rsidP="00163948">
      <w:pPr>
        <w:ind w:left="108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TF is n</w:t>
      </w:r>
      <w:r w:rsidR="0016394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t a hybrid meeting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-</w:t>
      </w:r>
      <w:r w:rsidR="0016394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n person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only</w:t>
      </w:r>
      <w:r w:rsidR="0016394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</w:p>
    <w:p w14:paraId="71FC2038" w14:textId="1AFDB1AF" w:rsidR="00EE28BE" w:rsidRPr="004655FE" w:rsidRDefault="000C09AC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4" w:history="1">
        <w:r w:rsidR="00822BF6" w:rsidRPr="00C82FF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EPA 2023 International Emissions Inventory Conference (IEIC)</w:t>
        </w:r>
      </w:hyperlink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pt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.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6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9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202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3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attle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WA</w:t>
      </w:r>
    </w:p>
    <w:p w14:paraId="4F0C55F9" w14:textId="6722BE22" w:rsidR="004D2291" w:rsidRDefault="004D2291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WESTAR/WRAP Fall Business Meeting, Oct.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>3-4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(Hybrid),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Anchorage, 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>AK</w:t>
      </w:r>
    </w:p>
    <w:p w14:paraId="5A616B75" w14:textId="7AC9827C" w:rsidR="00030E8B" w:rsidRPr="009637F7" w:rsidRDefault="009A42F2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9637F7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9637F7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771166" w:rsidRPr="009637F7">
        <w:rPr>
          <w:rFonts w:asciiTheme="minorHAnsi" w:eastAsia="Times New Roman" w:hAnsiTheme="minorHAnsi" w:cstheme="minorHAnsi"/>
          <w:b/>
          <w:sz w:val="24"/>
          <w:szCs w:val="24"/>
        </w:rPr>
        <w:t>Darla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5C2884A8" w14:textId="6EA106C7" w:rsidR="00271D75" w:rsidRDefault="00271D75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ncelled – Wednesday, April 26, 2023</w:t>
      </w:r>
    </w:p>
    <w:p w14:paraId="3F57A717" w14:textId="09EFD9C1" w:rsidR="00ED4AB7" w:rsidRPr="00CF2489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AC6940">
        <w:rPr>
          <w:rFonts w:asciiTheme="minorHAnsi" w:eastAsia="Times New Roman" w:hAnsiTheme="minorHAnsi" w:cstheme="minorHAnsi"/>
          <w:sz w:val="24"/>
          <w:szCs w:val="24"/>
        </w:rPr>
        <w:t>Ma</w:t>
      </w:r>
      <w:r w:rsidR="00271D75">
        <w:rPr>
          <w:rFonts w:asciiTheme="minorHAnsi" w:eastAsia="Times New Roman" w:hAnsiTheme="minorHAnsi" w:cstheme="minorHAnsi"/>
          <w:sz w:val="24"/>
          <w:szCs w:val="24"/>
        </w:rPr>
        <w:t>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2</w:t>
      </w:r>
      <w:r w:rsidR="00AC6940">
        <w:rPr>
          <w:rFonts w:asciiTheme="minorHAnsi" w:eastAsia="Times New Roman" w:hAnsiTheme="minorHAnsi" w:cstheme="minorHAnsi"/>
          <w:sz w:val="24"/>
          <w:szCs w:val="24"/>
        </w:rPr>
        <w:t>9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1C1CAD43" w:rsidR="006047C3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2489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9058F6">
        <w:rPr>
          <w:rFonts w:asciiTheme="minorHAnsi" w:eastAsia="Times New Roman" w:hAnsiTheme="minorHAnsi" w:cstheme="minorHAnsi"/>
          <w:sz w:val="24"/>
          <w:szCs w:val="24"/>
        </w:rPr>
        <w:t>Danny Powers</w:t>
      </w:r>
      <w:r w:rsidR="004626E7" w:rsidRPr="004626E7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9058F6">
        <w:rPr>
          <w:rFonts w:asciiTheme="minorHAnsi" w:eastAsia="Times New Roman" w:hAnsiTheme="minorHAnsi" w:cstheme="minorHAnsi"/>
          <w:sz w:val="24"/>
          <w:szCs w:val="24"/>
        </w:rPr>
        <w:t>Southern Ute Indian Tribe</w:t>
      </w:r>
    </w:p>
    <w:p w14:paraId="132FA667" w14:textId="477BFFA7" w:rsidR="00163948" w:rsidRDefault="00163948" w:rsidP="00163948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Darla-</w:t>
      </w:r>
      <w:r w:rsidR="00234614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S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he encourages everyone to attend the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S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pring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Business M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eeting </w:t>
      </w:r>
      <w:r w:rsid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in lieu of our next TSC </w:t>
      </w:r>
      <w:r w:rsidR="00D67500">
        <w:rPr>
          <w:rFonts w:asciiTheme="minorHAnsi" w:eastAsia="Times New Roman" w:hAnsiTheme="minorHAnsi" w:cstheme="minorHAnsi"/>
          <w:color w:val="FF0000"/>
          <w:sz w:val="24"/>
          <w:szCs w:val="24"/>
        </w:rPr>
        <w:t>meeting.</w:t>
      </w:r>
    </w:p>
    <w:p w14:paraId="5C23138C" w14:textId="054AAA85" w:rsidR="00390253" w:rsidRDefault="00390253" w:rsidP="00163948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Action items:</w:t>
      </w:r>
    </w:p>
    <w:p w14:paraId="319DBF69" w14:textId="37E92126" w:rsidR="00390253" w:rsidRDefault="00390253" w:rsidP="00734F41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ny comments on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February</w:t>
      </w:r>
      <w:r w:rsidR="00F209C1"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>22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  <w:vertAlign w:val="superscript"/>
        </w:rPr>
        <w:t>nd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call notes please 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get them to Julie and Darla by Friday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March</w:t>
      </w:r>
      <w:r w:rsidR="00F209C1"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>31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  <w:vertAlign w:val="superscript"/>
        </w:rPr>
        <w:t>st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. </w:t>
      </w:r>
    </w:p>
    <w:p w14:paraId="196E93A8" w14:textId="112FC443" w:rsidR="00390253" w:rsidRDefault="00390253" w:rsidP="00734F41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ny groups planning on presenting during the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S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pring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Business M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eeting get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presentations </w:t>
      </w:r>
      <w:r w:rsidRPr="0039025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to Rhonda by April 21, 2023 so she can compile and post to the web. </w:t>
      </w:r>
    </w:p>
    <w:p w14:paraId="1E73EE84" w14:textId="7880B0E2" w:rsidR="00390253" w:rsidRDefault="00390253" w:rsidP="00734F41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If you are interested in assisting with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WRAP Work Topic Areas document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l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et Julie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know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you are interested. </w:t>
      </w:r>
    </w:p>
    <w:p w14:paraId="3C891783" w14:textId="04C2F4CF" w:rsidR="00390253" w:rsidRDefault="00390253" w:rsidP="00734F41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Let </w:t>
      </w:r>
      <w:r w:rsidR="00D67500">
        <w:rPr>
          <w:rFonts w:asciiTheme="minorHAnsi" w:eastAsia="Times New Roman" w:hAnsiTheme="minorHAnsi" w:cstheme="minorHAnsi"/>
          <w:color w:val="FF0000"/>
          <w:sz w:val="24"/>
          <w:szCs w:val="24"/>
        </w:rPr>
        <w:t>Rhonda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know if you are interested in working on the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WRAP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/</w:t>
      </w:r>
      <w:r w:rsidR="00D67500">
        <w:rPr>
          <w:rFonts w:asciiTheme="minorHAnsi" w:eastAsia="Times New Roman" w:hAnsiTheme="minorHAnsi" w:cstheme="minorHAnsi"/>
          <w:color w:val="FF0000"/>
          <w:sz w:val="24"/>
          <w:szCs w:val="24"/>
        </w:rPr>
        <w:t>W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ESTAR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W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ebsite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review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. </w:t>
      </w:r>
    </w:p>
    <w:p w14:paraId="768126EC" w14:textId="1AE721E0" w:rsidR="0069513E" w:rsidRPr="00390253" w:rsidRDefault="0069513E" w:rsidP="00734F41">
      <w:pPr>
        <w:pStyle w:val="ListParagraph"/>
        <w:numPr>
          <w:ilvl w:val="2"/>
          <w:numId w:val="1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Call ended at 1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>2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:49pm</w:t>
      </w:r>
      <w:r w:rsidR="00F209C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PT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4626E7" w:rsidRPr="007123D8" w14:paraId="1CE828B8" w14:textId="77777777" w:rsidTr="00F2048D">
        <w:trPr>
          <w:trHeight w:val="315"/>
        </w:trPr>
        <w:tc>
          <w:tcPr>
            <w:tcW w:w="1253" w:type="dxa"/>
          </w:tcPr>
          <w:p w14:paraId="66B8E512" w14:textId="2ADCA2E9" w:rsidR="004626E7" w:rsidRPr="007123D8" w:rsidRDefault="003C4920" w:rsidP="003C492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  <w:r w:rsidR="004626E7"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9</w:t>
            </w:r>
            <w:r w:rsidR="004626E7" w:rsidRPr="007123D8">
              <w:rPr>
                <w:rFonts w:eastAsia="Times New Roman"/>
                <w:sz w:val="20"/>
                <w:szCs w:val="20"/>
              </w:rPr>
              <w:t>/2023</w:t>
            </w:r>
          </w:p>
        </w:tc>
        <w:tc>
          <w:tcPr>
            <w:tcW w:w="1622" w:type="dxa"/>
          </w:tcPr>
          <w:p w14:paraId="5E38D714" w14:textId="6156262C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59FF78D" w14:textId="3A0CD987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4E8BB89" w14:textId="1A01D31B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0F6F2C0C" w14:textId="530C7C16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6F98175" w14:textId="21014A8F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271D75" w:rsidRPr="002931A1" w14:paraId="400CF9DF" w14:textId="77777777" w:rsidTr="00F2048D">
        <w:trPr>
          <w:trHeight w:val="315"/>
        </w:trPr>
        <w:tc>
          <w:tcPr>
            <w:tcW w:w="1253" w:type="dxa"/>
          </w:tcPr>
          <w:p w14:paraId="4BB5189C" w14:textId="41848BD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3</w:t>
            </w:r>
          </w:p>
        </w:tc>
        <w:tc>
          <w:tcPr>
            <w:tcW w:w="1622" w:type="dxa"/>
          </w:tcPr>
          <w:p w14:paraId="7D7DEA31" w14:textId="48B43C8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628E4B9D" w14:textId="5C99534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07F7C2F2" w14:textId="28365DA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46FE6986" w14:textId="6B48AF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29230895" w14:textId="2ED5D19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271D75" w:rsidRPr="007123D8" w14:paraId="4D174F97" w14:textId="77777777" w:rsidTr="00F2048D">
        <w:trPr>
          <w:trHeight w:val="315"/>
        </w:trPr>
        <w:tc>
          <w:tcPr>
            <w:tcW w:w="1253" w:type="dxa"/>
          </w:tcPr>
          <w:p w14:paraId="4424B5C9" w14:textId="14F500E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6/28/2023</w:t>
            </w:r>
          </w:p>
        </w:tc>
        <w:tc>
          <w:tcPr>
            <w:tcW w:w="1622" w:type="dxa"/>
          </w:tcPr>
          <w:p w14:paraId="4F5EB0F1" w14:textId="4582742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EB6EDFB" w14:textId="5E70BF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4AD4AD9E" w14:textId="266E43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5C1574EB" w14:textId="6F2138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3E333223" w14:textId="688F06D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19DC3CFD" w14:textId="77777777" w:rsidTr="00F2048D">
        <w:trPr>
          <w:trHeight w:val="315"/>
        </w:trPr>
        <w:tc>
          <w:tcPr>
            <w:tcW w:w="1253" w:type="dxa"/>
          </w:tcPr>
          <w:p w14:paraId="24AAE319" w14:textId="16319E2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7/26/2023</w:t>
            </w:r>
          </w:p>
        </w:tc>
        <w:tc>
          <w:tcPr>
            <w:tcW w:w="1622" w:type="dxa"/>
          </w:tcPr>
          <w:p w14:paraId="4AD70368" w14:textId="38AF2B6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5AA9801" w14:textId="0167B6A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6C96356D" w14:textId="29CB33F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98C9959" w14:textId="52066B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01E3C3D4" w14:textId="593C7FB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271D75" w:rsidRPr="007123D8" w14:paraId="0855EF63" w14:textId="77777777" w:rsidTr="00F2048D">
        <w:trPr>
          <w:trHeight w:val="315"/>
        </w:trPr>
        <w:tc>
          <w:tcPr>
            <w:tcW w:w="1253" w:type="dxa"/>
          </w:tcPr>
          <w:p w14:paraId="71AC2D7F" w14:textId="088D030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8/30/2023</w:t>
            </w:r>
          </w:p>
        </w:tc>
        <w:tc>
          <w:tcPr>
            <w:tcW w:w="1622" w:type="dxa"/>
          </w:tcPr>
          <w:p w14:paraId="755A66BB" w14:textId="73C8F79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8240F0B" w14:textId="291EB77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0A61DD42" w14:textId="4A862CB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6771F2A8" w14:textId="5B646CC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9771464" w14:textId="3321C8F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24B9FA9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9/27/2023</w:t>
            </w:r>
          </w:p>
        </w:tc>
        <w:tc>
          <w:tcPr>
            <w:tcW w:w="1622" w:type="dxa"/>
          </w:tcPr>
          <w:p w14:paraId="3EEAEE1A" w14:textId="1C0EB4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271D75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0DD00F1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0/25/2023</w:t>
            </w:r>
          </w:p>
        </w:tc>
        <w:tc>
          <w:tcPr>
            <w:tcW w:w="1622" w:type="dxa"/>
          </w:tcPr>
          <w:p w14:paraId="1044D11C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771A4AC6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– Region 8</w:t>
            </w:r>
          </w:p>
        </w:tc>
        <w:tc>
          <w:tcPr>
            <w:tcW w:w="1347" w:type="dxa"/>
          </w:tcPr>
          <w:p w14:paraId="46B382AB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A8B3F5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271D75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01DE8AD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1E80DA73" w14:textId="4E0460A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17ECA9E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Region 10</w:t>
            </w:r>
          </w:p>
        </w:tc>
        <w:tc>
          <w:tcPr>
            <w:tcW w:w="1347" w:type="dxa"/>
          </w:tcPr>
          <w:p w14:paraId="45A157E6" w14:textId="6D3DDAE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271D75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5182270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7CEF2033" w14:textId="0E54FE9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271D75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091F79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645C88B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 DEQ – Air Quality Bureau</w:t>
            </w:r>
          </w:p>
        </w:tc>
        <w:tc>
          <w:tcPr>
            <w:tcW w:w="1347" w:type="dxa"/>
          </w:tcPr>
          <w:p w14:paraId="20CFF5B9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271D75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7982F624" w:rsidR="00271D75" w:rsidRPr="007123D8" w:rsidRDefault="00307937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4195E217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13E699D3" w:rsidR="00271D75" w:rsidRDefault="00AA7812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4062B143" w14:textId="5F4FB1A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8DF8D" w16cex:dateUtc="2023-05-12T22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EA0149" w16cid:durableId="2808DF8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E4FAF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9"/>
  </w:num>
  <w:num w:numId="6">
    <w:abstractNumId w:val="6"/>
  </w:num>
  <w:num w:numId="7">
    <w:abstractNumId w:val="3"/>
  </w:num>
  <w:num w:numId="8">
    <w:abstractNumId w:val="11"/>
  </w:num>
  <w:num w:numId="9">
    <w:abstractNumId w:val="7"/>
  </w:num>
  <w:num w:numId="10">
    <w:abstractNumId w:val="8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6CB"/>
    <w:rsid w:val="00005E60"/>
    <w:rsid w:val="00016838"/>
    <w:rsid w:val="00021BD7"/>
    <w:rsid w:val="00022F4A"/>
    <w:rsid w:val="00025F9C"/>
    <w:rsid w:val="00030E8B"/>
    <w:rsid w:val="0003176D"/>
    <w:rsid w:val="00033B28"/>
    <w:rsid w:val="00043C4B"/>
    <w:rsid w:val="00044231"/>
    <w:rsid w:val="00044701"/>
    <w:rsid w:val="000511B3"/>
    <w:rsid w:val="00051805"/>
    <w:rsid w:val="00052193"/>
    <w:rsid w:val="00054F7C"/>
    <w:rsid w:val="00061621"/>
    <w:rsid w:val="00064A0C"/>
    <w:rsid w:val="00066109"/>
    <w:rsid w:val="00070F3A"/>
    <w:rsid w:val="00071A1B"/>
    <w:rsid w:val="0007209C"/>
    <w:rsid w:val="00080AE2"/>
    <w:rsid w:val="00085877"/>
    <w:rsid w:val="00085A7D"/>
    <w:rsid w:val="00085DF7"/>
    <w:rsid w:val="000908C1"/>
    <w:rsid w:val="000A1951"/>
    <w:rsid w:val="000B2290"/>
    <w:rsid w:val="000B48D1"/>
    <w:rsid w:val="000B7ABF"/>
    <w:rsid w:val="000C09AC"/>
    <w:rsid w:val="000C10F4"/>
    <w:rsid w:val="000C4D9C"/>
    <w:rsid w:val="000D2B50"/>
    <w:rsid w:val="000D328E"/>
    <w:rsid w:val="000D5186"/>
    <w:rsid w:val="000E05F6"/>
    <w:rsid w:val="000E654B"/>
    <w:rsid w:val="000E67E6"/>
    <w:rsid w:val="000F02DE"/>
    <w:rsid w:val="000F78D4"/>
    <w:rsid w:val="00100B05"/>
    <w:rsid w:val="001028D9"/>
    <w:rsid w:val="00103870"/>
    <w:rsid w:val="00106DB6"/>
    <w:rsid w:val="00113EE4"/>
    <w:rsid w:val="00115CA8"/>
    <w:rsid w:val="00115FE4"/>
    <w:rsid w:val="001206AD"/>
    <w:rsid w:val="00121051"/>
    <w:rsid w:val="00123E42"/>
    <w:rsid w:val="00125331"/>
    <w:rsid w:val="001259BD"/>
    <w:rsid w:val="00126D37"/>
    <w:rsid w:val="00127172"/>
    <w:rsid w:val="00141447"/>
    <w:rsid w:val="0014439E"/>
    <w:rsid w:val="00147614"/>
    <w:rsid w:val="001551C3"/>
    <w:rsid w:val="00162515"/>
    <w:rsid w:val="00163948"/>
    <w:rsid w:val="0016739F"/>
    <w:rsid w:val="001722D9"/>
    <w:rsid w:val="00172CD6"/>
    <w:rsid w:val="00173BD1"/>
    <w:rsid w:val="00177626"/>
    <w:rsid w:val="00186E44"/>
    <w:rsid w:val="00187C51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E30BB"/>
    <w:rsid w:val="001E4A0D"/>
    <w:rsid w:val="001E5217"/>
    <w:rsid w:val="001E778C"/>
    <w:rsid w:val="001F4DA7"/>
    <w:rsid w:val="00201A6F"/>
    <w:rsid w:val="00203004"/>
    <w:rsid w:val="00205178"/>
    <w:rsid w:val="00205F54"/>
    <w:rsid w:val="002120F9"/>
    <w:rsid w:val="002179DE"/>
    <w:rsid w:val="00220867"/>
    <w:rsid w:val="002304FA"/>
    <w:rsid w:val="002306D7"/>
    <w:rsid w:val="00234369"/>
    <w:rsid w:val="00234614"/>
    <w:rsid w:val="0025797E"/>
    <w:rsid w:val="00264977"/>
    <w:rsid w:val="00264DE5"/>
    <w:rsid w:val="00271D75"/>
    <w:rsid w:val="00272672"/>
    <w:rsid w:val="00277C66"/>
    <w:rsid w:val="00281AE1"/>
    <w:rsid w:val="0028408D"/>
    <w:rsid w:val="00286D68"/>
    <w:rsid w:val="0028766A"/>
    <w:rsid w:val="0029021E"/>
    <w:rsid w:val="0029189E"/>
    <w:rsid w:val="002931A1"/>
    <w:rsid w:val="00297101"/>
    <w:rsid w:val="002A3B07"/>
    <w:rsid w:val="002A3CF3"/>
    <w:rsid w:val="002C1237"/>
    <w:rsid w:val="002C1752"/>
    <w:rsid w:val="002C280D"/>
    <w:rsid w:val="002D5AAA"/>
    <w:rsid w:val="002D6CBF"/>
    <w:rsid w:val="002E15A9"/>
    <w:rsid w:val="002E18D8"/>
    <w:rsid w:val="002E6756"/>
    <w:rsid w:val="002E6E58"/>
    <w:rsid w:val="002F123D"/>
    <w:rsid w:val="002F164B"/>
    <w:rsid w:val="002F3E1D"/>
    <w:rsid w:val="00300683"/>
    <w:rsid w:val="00306675"/>
    <w:rsid w:val="0030680D"/>
    <w:rsid w:val="00307937"/>
    <w:rsid w:val="003200E9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3C95"/>
    <w:rsid w:val="00344CDE"/>
    <w:rsid w:val="00345616"/>
    <w:rsid w:val="003466C8"/>
    <w:rsid w:val="00357529"/>
    <w:rsid w:val="00365F9B"/>
    <w:rsid w:val="00370837"/>
    <w:rsid w:val="003717BA"/>
    <w:rsid w:val="003719B4"/>
    <w:rsid w:val="00372C37"/>
    <w:rsid w:val="003809CC"/>
    <w:rsid w:val="00380DCC"/>
    <w:rsid w:val="0038100D"/>
    <w:rsid w:val="00384564"/>
    <w:rsid w:val="00390253"/>
    <w:rsid w:val="00393C60"/>
    <w:rsid w:val="003952C3"/>
    <w:rsid w:val="00396F7C"/>
    <w:rsid w:val="003A0200"/>
    <w:rsid w:val="003A7FE0"/>
    <w:rsid w:val="003B24B7"/>
    <w:rsid w:val="003B3F26"/>
    <w:rsid w:val="003B503B"/>
    <w:rsid w:val="003C1589"/>
    <w:rsid w:val="003C2594"/>
    <w:rsid w:val="003C35FF"/>
    <w:rsid w:val="003C4920"/>
    <w:rsid w:val="003D032D"/>
    <w:rsid w:val="003D666A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14731"/>
    <w:rsid w:val="00420F96"/>
    <w:rsid w:val="0042109E"/>
    <w:rsid w:val="0042144B"/>
    <w:rsid w:val="00422399"/>
    <w:rsid w:val="00422978"/>
    <w:rsid w:val="00424F02"/>
    <w:rsid w:val="004254FF"/>
    <w:rsid w:val="00427E46"/>
    <w:rsid w:val="00430383"/>
    <w:rsid w:val="0043413C"/>
    <w:rsid w:val="00434917"/>
    <w:rsid w:val="00441148"/>
    <w:rsid w:val="00446269"/>
    <w:rsid w:val="00450A5A"/>
    <w:rsid w:val="004511E5"/>
    <w:rsid w:val="00451E4F"/>
    <w:rsid w:val="004561AC"/>
    <w:rsid w:val="004626E7"/>
    <w:rsid w:val="00463FD2"/>
    <w:rsid w:val="004655FE"/>
    <w:rsid w:val="00466FAB"/>
    <w:rsid w:val="00481704"/>
    <w:rsid w:val="00481F54"/>
    <w:rsid w:val="00483C66"/>
    <w:rsid w:val="0049082A"/>
    <w:rsid w:val="004945FE"/>
    <w:rsid w:val="0049491E"/>
    <w:rsid w:val="004A3C3E"/>
    <w:rsid w:val="004A489C"/>
    <w:rsid w:val="004A5DFE"/>
    <w:rsid w:val="004A6D4C"/>
    <w:rsid w:val="004B6E3A"/>
    <w:rsid w:val="004C19AB"/>
    <w:rsid w:val="004C289C"/>
    <w:rsid w:val="004D2291"/>
    <w:rsid w:val="004E2DD5"/>
    <w:rsid w:val="004E55C1"/>
    <w:rsid w:val="004F2B83"/>
    <w:rsid w:val="004F77B2"/>
    <w:rsid w:val="00500A22"/>
    <w:rsid w:val="005040ED"/>
    <w:rsid w:val="00506A2F"/>
    <w:rsid w:val="0050790B"/>
    <w:rsid w:val="005140EA"/>
    <w:rsid w:val="0051587B"/>
    <w:rsid w:val="00515AAA"/>
    <w:rsid w:val="0051604E"/>
    <w:rsid w:val="005200BB"/>
    <w:rsid w:val="00531B54"/>
    <w:rsid w:val="00537E13"/>
    <w:rsid w:val="00542229"/>
    <w:rsid w:val="005430DB"/>
    <w:rsid w:val="0055296E"/>
    <w:rsid w:val="00553A4C"/>
    <w:rsid w:val="0055634A"/>
    <w:rsid w:val="00565E07"/>
    <w:rsid w:val="00567DE1"/>
    <w:rsid w:val="005701D9"/>
    <w:rsid w:val="00573EEC"/>
    <w:rsid w:val="00577709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3F2"/>
    <w:rsid w:val="005B121A"/>
    <w:rsid w:val="005B3379"/>
    <w:rsid w:val="005B3E98"/>
    <w:rsid w:val="005C180B"/>
    <w:rsid w:val="005C299F"/>
    <w:rsid w:val="005C7837"/>
    <w:rsid w:val="005D60DC"/>
    <w:rsid w:val="005D79DE"/>
    <w:rsid w:val="005E01C3"/>
    <w:rsid w:val="005E1367"/>
    <w:rsid w:val="005E20C1"/>
    <w:rsid w:val="005E4C73"/>
    <w:rsid w:val="005E6AA5"/>
    <w:rsid w:val="005F26C7"/>
    <w:rsid w:val="005F30FA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5654"/>
    <w:rsid w:val="006939AF"/>
    <w:rsid w:val="0069513E"/>
    <w:rsid w:val="006A0CC1"/>
    <w:rsid w:val="006B13C7"/>
    <w:rsid w:val="006B5C8A"/>
    <w:rsid w:val="006C04D2"/>
    <w:rsid w:val="006C0975"/>
    <w:rsid w:val="006C0DC5"/>
    <w:rsid w:val="006C2FC4"/>
    <w:rsid w:val="006C7594"/>
    <w:rsid w:val="006D03D8"/>
    <w:rsid w:val="006D40C0"/>
    <w:rsid w:val="006D4DD5"/>
    <w:rsid w:val="006D5482"/>
    <w:rsid w:val="007014BF"/>
    <w:rsid w:val="00706C30"/>
    <w:rsid w:val="007113F6"/>
    <w:rsid w:val="007123D8"/>
    <w:rsid w:val="0071462D"/>
    <w:rsid w:val="0071581F"/>
    <w:rsid w:val="00715A88"/>
    <w:rsid w:val="00722694"/>
    <w:rsid w:val="00727CEC"/>
    <w:rsid w:val="007335C2"/>
    <w:rsid w:val="00734F41"/>
    <w:rsid w:val="00737C33"/>
    <w:rsid w:val="007406A8"/>
    <w:rsid w:val="007512ED"/>
    <w:rsid w:val="00752D07"/>
    <w:rsid w:val="00752E98"/>
    <w:rsid w:val="00754782"/>
    <w:rsid w:val="00756BB6"/>
    <w:rsid w:val="00763B15"/>
    <w:rsid w:val="0076502A"/>
    <w:rsid w:val="00765291"/>
    <w:rsid w:val="00770268"/>
    <w:rsid w:val="00770FBF"/>
    <w:rsid w:val="00771166"/>
    <w:rsid w:val="00773668"/>
    <w:rsid w:val="0077460A"/>
    <w:rsid w:val="007760E8"/>
    <w:rsid w:val="00781664"/>
    <w:rsid w:val="00783A5C"/>
    <w:rsid w:val="0079502D"/>
    <w:rsid w:val="00795810"/>
    <w:rsid w:val="007A701A"/>
    <w:rsid w:val="007B02CE"/>
    <w:rsid w:val="007B1967"/>
    <w:rsid w:val="007B6B6E"/>
    <w:rsid w:val="007C2A70"/>
    <w:rsid w:val="007C5AFC"/>
    <w:rsid w:val="007D01FB"/>
    <w:rsid w:val="007D0FD9"/>
    <w:rsid w:val="007D332C"/>
    <w:rsid w:val="007D4BD5"/>
    <w:rsid w:val="007D6200"/>
    <w:rsid w:val="007D6F4A"/>
    <w:rsid w:val="007D7723"/>
    <w:rsid w:val="007E20DC"/>
    <w:rsid w:val="007E688B"/>
    <w:rsid w:val="007F41DD"/>
    <w:rsid w:val="0080244B"/>
    <w:rsid w:val="00802E91"/>
    <w:rsid w:val="00806931"/>
    <w:rsid w:val="00807F36"/>
    <w:rsid w:val="00811574"/>
    <w:rsid w:val="00814010"/>
    <w:rsid w:val="00822BF6"/>
    <w:rsid w:val="008230D2"/>
    <w:rsid w:val="0082546D"/>
    <w:rsid w:val="00825EBF"/>
    <w:rsid w:val="00831404"/>
    <w:rsid w:val="0083347E"/>
    <w:rsid w:val="00834CA5"/>
    <w:rsid w:val="00836A84"/>
    <w:rsid w:val="008415D7"/>
    <w:rsid w:val="00843C2B"/>
    <w:rsid w:val="008444F0"/>
    <w:rsid w:val="00860F94"/>
    <w:rsid w:val="00861410"/>
    <w:rsid w:val="00863F1A"/>
    <w:rsid w:val="00873948"/>
    <w:rsid w:val="008748DE"/>
    <w:rsid w:val="0088377D"/>
    <w:rsid w:val="0088712E"/>
    <w:rsid w:val="00887307"/>
    <w:rsid w:val="008925D8"/>
    <w:rsid w:val="008A0606"/>
    <w:rsid w:val="008A3376"/>
    <w:rsid w:val="008A4CF9"/>
    <w:rsid w:val="008A50DE"/>
    <w:rsid w:val="008A5720"/>
    <w:rsid w:val="008A780E"/>
    <w:rsid w:val="008B40BD"/>
    <w:rsid w:val="008C4679"/>
    <w:rsid w:val="008D3DE4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3195D"/>
    <w:rsid w:val="0093260C"/>
    <w:rsid w:val="00935A65"/>
    <w:rsid w:val="009370D1"/>
    <w:rsid w:val="009414C0"/>
    <w:rsid w:val="00945F63"/>
    <w:rsid w:val="00946745"/>
    <w:rsid w:val="0095497D"/>
    <w:rsid w:val="00956F57"/>
    <w:rsid w:val="009637F7"/>
    <w:rsid w:val="009648C2"/>
    <w:rsid w:val="0097314C"/>
    <w:rsid w:val="00980914"/>
    <w:rsid w:val="0098133A"/>
    <w:rsid w:val="0098597A"/>
    <w:rsid w:val="00987433"/>
    <w:rsid w:val="00991B3D"/>
    <w:rsid w:val="00995729"/>
    <w:rsid w:val="0099595E"/>
    <w:rsid w:val="009A2236"/>
    <w:rsid w:val="009A265C"/>
    <w:rsid w:val="009A2E45"/>
    <w:rsid w:val="009A42F2"/>
    <w:rsid w:val="009A6911"/>
    <w:rsid w:val="009B2B78"/>
    <w:rsid w:val="009B50AF"/>
    <w:rsid w:val="009B56BA"/>
    <w:rsid w:val="009B63B0"/>
    <w:rsid w:val="009C3D13"/>
    <w:rsid w:val="009D64BF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371E0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903CC"/>
    <w:rsid w:val="00A9497F"/>
    <w:rsid w:val="00A958D3"/>
    <w:rsid w:val="00AA1074"/>
    <w:rsid w:val="00AA1B1F"/>
    <w:rsid w:val="00AA27D0"/>
    <w:rsid w:val="00AA42AA"/>
    <w:rsid w:val="00AA4647"/>
    <w:rsid w:val="00AA6F06"/>
    <w:rsid w:val="00AA7812"/>
    <w:rsid w:val="00AB1A8F"/>
    <w:rsid w:val="00AB6C3F"/>
    <w:rsid w:val="00AC6940"/>
    <w:rsid w:val="00AD047D"/>
    <w:rsid w:val="00AD0DC7"/>
    <w:rsid w:val="00AE4C91"/>
    <w:rsid w:val="00AE53A7"/>
    <w:rsid w:val="00AF0EC6"/>
    <w:rsid w:val="00AF22CC"/>
    <w:rsid w:val="00AF24EB"/>
    <w:rsid w:val="00AF471F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4119"/>
    <w:rsid w:val="00B34AE0"/>
    <w:rsid w:val="00B41017"/>
    <w:rsid w:val="00B42542"/>
    <w:rsid w:val="00B45CBB"/>
    <w:rsid w:val="00B46528"/>
    <w:rsid w:val="00B46AD8"/>
    <w:rsid w:val="00B506E6"/>
    <w:rsid w:val="00B53DF9"/>
    <w:rsid w:val="00B548DA"/>
    <w:rsid w:val="00B56632"/>
    <w:rsid w:val="00B73548"/>
    <w:rsid w:val="00B748AF"/>
    <w:rsid w:val="00B74ABD"/>
    <w:rsid w:val="00B87297"/>
    <w:rsid w:val="00B96F78"/>
    <w:rsid w:val="00BA01CC"/>
    <w:rsid w:val="00BA1C61"/>
    <w:rsid w:val="00BA20E2"/>
    <w:rsid w:val="00BA372C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E013D"/>
    <w:rsid w:val="00BE3680"/>
    <w:rsid w:val="00BE3E34"/>
    <w:rsid w:val="00BE560C"/>
    <w:rsid w:val="00BE5AE2"/>
    <w:rsid w:val="00BF12FF"/>
    <w:rsid w:val="00BF3C24"/>
    <w:rsid w:val="00BF5B66"/>
    <w:rsid w:val="00C0400D"/>
    <w:rsid w:val="00C137B8"/>
    <w:rsid w:val="00C15E3F"/>
    <w:rsid w:val="00C21B37"/>
    <w:rsid w:val="00C21E73"/>
    <w:rsid w:val="00C22503"/>
    <w:rsid w:val="00C22CC9"/>
    <w:rsid w:val="00C30D47"/>
    <w:rsid w:val="00C31BAB"/>
    <w:rsid w:val="00C51379"/>
    <w:rsid w:val="00C627F5"/>
    <w:rsid w:val="00C62B3E"/>
    <w:rsid w:val="00C668EB"/>
    <w:rsid w:val="00C7402F"/>
    <w:rsid w:val="00C761F6"/>
    <w:rsid w:val="00C80675"/>
    <w:rsid w:val="00C807A9"/>
    <w:rsid w:val="00C81125"/>
    <w:rsid w:val="00C82FF8"/>
    <w:rsid w:val="00C86680"/>
    <w:rsid w:val="00C86ED0"/>
    <w:rsid w:val="00C876AD"/>
    <w:rsid w:val="00C877EF"/>
    <w:rsid w:val="00C87B6A"/>
    <w:rsid w:val="00C97659"/>
    <w:rsid w:val="00CA09CE"/>
    <w:rsid w:val="00CA7991"/>
    <w:rsid w:val="00CB0242"/>
    <w:rsid w:val="00CB19E9"/>
    <w:rsid w:val="00CB1B0A"/>
    <w:rsid w:val="00CB58EE"/>
    <w:rsid w:val="00CC02A7"/>
    <w:rsid w:val="00CD0D08"/>
    <w:rsid w:val="00CD394F"/>
    <w:rsid w:val="00CD7D2E"/>
    <w:rsid w:val="00CF1DB4"/>
    <w:rsid w:val="00CF2489"/>
    <w:rsid w:val="00CF7836"/>
    <w:rsid w:val="00D00BC8"/>
    <w:rsid w:val="00D0684A"/>
    <w:rsid w:val="00D06BDF"/>
    <w:rsid w:val="00D10F05"/>
    <w:rsid w:val="00D1256C"/>
    <w:rsid w:val="00D15B11"/>
    <w:rsid w:val="00D22AEA"/>
    <w:rsid w:val="00D23643"/>
    <w:rsid w:val="00D236EC"/>
    <w:rsid w:val="00D33CE6"/>
    <w:rsid w:val="00D350F7"/>
    <w:rsid w:val="00D3720D"/>
    <w:rsid w:val="00D374AD"/>
    <w:rsid w:val="00D40432"/>
    <w:rsid w:val="00D41E0A"/>
    <w:rsid w:val="00D50EE6"/>
    <w:rsid w:val="00D51E7B"/>
    <w:rsid w:val="00D52AE0"/>
    <w:rsid w:val="00D55B09"/>
    <w:rsid w:val="00D60209"/>
    <w:rsid w:val="00D67500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E052C"/>
    <w:rsid w:val="00DE79E6"/>
    <w:rsid w:val="00DF071E"/>
    <w:rsid w:val="00DF0878"/>
    <w:rsid w:val="00DF2A26"/>
    <w:rsid w:val="00DF3E04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2EA1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6E02"/>
    <w:rsid w:val="00E510CF"/>
    <w:rsid w:val="00E579B4"/>
    <w:rsid w:val="00E60650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4D19"/>
    <w:rsid w:val="00ED6487"/>
    <w:rsid w:val="00ED655D"/>
    <w:rsid w:val="00ED6729"/>
    <w:rsid w:val="00ED7B81"/>
    <w:rsid w:val="00EE18EB"/>
    <w:rsid w:val="00EE28BE"/>
    <w:rsid w:val="00EE3480"/>
    <w:rsid w:val="00EE503E"/>
    <w:rsid w:val="00EE7DEE"/>
    <w:rsid w:val="00EE7E5A"/>
    <w:rsid w:val="00EF07BE"/>
    <w:rsid w:val="00EF4521"/>
    <w:rsid w:val="00EF7CA4"/>
    <w:rsid w:val="00F070BD"/>
    <w:rsid w:val="00F10046"/>
    <w:rsid w:val="00F12087"/>
    <w:rsid w:val="00F2048D"/>
    <w:rsid w:val="00F209C1"/>
    <w:rsid w:val="00F2157F"/>
    <w:rsid w:val="00F24E4E"/>
    <w:rsid w:val="00F26F02"/>
    <w:rsid w:val="00F33B30"/>
    <w:rsid w:val="00F34876"/>
    <w:rsid w:val="00F365B6"/>
    <w:rsid w:val="00F37A7E"/>
    <w:rsid w:val="00F41457"/>
    <w:rsid w:val="00F4783C"/>
    <w:rsid w:val="00F51953"/>
    <w:rsid w:val="00F541E6"/>
    <w:rsid w:val="00F61AE8"/>
    <w:rsid w:val="00F6697B"/>
    <w:rsid w:val="00F70DE4"/>
    <w:rsid w:val="00F74AF1"/>
    <w:rsid w:val="00F761C2"/>
    <w:rsid w:val="00F87D2E"/>
    <w:rsid w:val="00F9090A"/>
    <w:rsid w:val="00F951B1"/>
    <w:rsid w:val="00F9583A"/>
    <w:rsid w:val="00F97C7A"/>
    <w:rsid w:val="00FA1E6B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E8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ar.ticketleap.com/2023-residential-wood-heat/" TargetMode="External"/><Relationship Id="rId13" Type="http://schemas.openxmlformats.org/officeDocument/2006/relationships/hyperlink" Target="https://sites.google.com/view/ntfaq23/home?authuser=0&amp;pli=1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s://www.westar.org/" TargetMode="External"/><Relationship Id="rId12" Type="http://schemas.openxmlformats.org/officeDocument/2006/relationships/hyperlink" Target="https://westar.ticketleap.com/westarwrap-spring2023/" TargetMode="Externa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ww.eventbrite.com/e/save-the-date-2023-national-air-toxics-conference-tickets-473488295237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78471018835960&amp;usg=AOvVaw2sXqmA-BVGGYxgEqaOdy2S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haqast.org/haqast-missour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-epa-region-10.ticketleap.com/smoke-management-in-the-northwest/" TargetMode="External"/><Relationship Id="rId14" Type="http://schemas.openxmlformats.org/officeDocument/2006/relationships/hyperlink" Target="https://www.epa.gov/air-emissions-inventories/2023-international-emissions-inventory-conference-nexus-climate-a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1972</Words>
  <Characters>1124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1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Potter, Darla</cp:lastModifiedBy>
  <cp:revision>12</cp:revision>
  <cp:lastPrinted>2020-11-12T18:29:00Z</cp:lastPrinted>
  <dcterms:created xsi:type="dcterms:W3CDTF">2023-05-16T19:38:00Z</dcterms:created>
  <dcterms:modified xsi:type="dcterms:W3CDTF">2023-05-16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